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EC29A" w14:textId="4438681F" w:rsidR="00E46D21" w:rsidRDefault="00E46D21">
      <w:r>
        <w:t xml:space="preserve">Create an R markdown file to compare the accuracy for the DFT-CF method. </w:t>
      </w:r>
    </w:p>
    <w:p w14:paraId="5EA5E9B7" w14:textId="77777777" w:rsidR="00E46D21" w:rsidRDefault="00E46D21"/>
    <w:p w14:paraId="3E9B537B" w14:textId="3083653E" w:rsidR="00544D7B" w:rsidRDefault="001022D2" w:rsidP="008B70DE">
      <w:pPr>
        <w:pStyle w:val="ListParagraph"/>
        <w:numPr>
          <w:ilvl w:val="0"/>
          <w:numId w:val="1"/>
        </w:numPr>
      </w:pPr>
      <w:r>
        <w:t>T</w:t>
      </w:r>
      <w:r w:rsidR="00E46D21" w:rsidRPr="00E46D21">
        <w:t>est the accuracy of DFT methods with the</w:t>
      </w:r>
      <w:r w:rsidR="008B70DE">
        <w:t xml:space="preserve"> simple example in Example 1, in which the true probability is calculated by hands. </w:t>
      </w:r>
    </w:p>
    <w:p w14:paraId="595517EB" w14:textId="36C36332" w:rsidR="008B70DE" w:rsidRDefault="00BF7E4D" w:rsidP="008B70DE">
      <w:pPr>
        <w:pStyle w:val="ListParagraph"/>
        <w:numPr>
          <w:ilvl w:val="0"/>
          <w:numId w:val="1"/>
        </w:numPr>
      </w:pPr>
      <w:r>
        <w:t xml:space="preserve">Test </w:t>
      </w:r>
      <w:r w:rsidRPr="00E46D21">
        <w:t>the accuracy of DFT methods with</w:t>
      </w:r>
      <w:r>
        <w:t xml:space="preserve"> the binomial distribution in R.</w:t>
      </w:r>
    </w:p>
    <w:p w14:paraId="61D07D61" w14:textId="1E6226FD" w:rsidR="00BF7E4D" w:rsidRDefault="00BF7E4D" w:rsidP="008B70DE">
      <w:pPr>
        <w:pStyle w:val="ListParagraph"/>
        <w:numPr>
          <w:ilvl w:val="0"/>
          <w:numId w:val="1"/>
        </w:numPr>
      </w:pPr>
      <w:r w:rsidRPr="00E46D21">
        <w:t>the accuracy of DFT methods with</w:t>
      </w:r>
      <w:r>
        <w:t xml:space="preserve"> the Poisson-binomial distribution in R package </w:t>
      </w:r>
      <w:proofErr w:type="spellStart"/>
      <w:r>
        <w:t>poibin</w:t>
      </w:r>
      <w:proofErr w:type="spellEnd"/>
      <w:r>
        <w:t>.</w:t>
      </w:r>
    </w:p>
    <w:p w14:paraId="367E7B92" w14:textId="77777777" w:rsidR="00BF7E4D" w:rsidRDefault="00BF7E4D" w:rsidP="00BF7E4D">
      <w:pPr>
        <w:pStyle w:val="ListParagraph"/>
      </w:pPr>
      <w:bookmarkStart w:id="0" w:name="_GoBack"/>
      <w:bookmarkEnd w:id="0"/>
    </w:p>
    <w:sectPr w:rsidR="00BF7E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B10657A"/>
    <w:multiLevelType w:val="hybridMultilevel"/>
    <w:tmpl w:val="77EE5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MjUxtrA0MDM3MDZT0lEKTi0uzszPAykwqgUAswuHUiwAAAA="/>
  </w:docVars>
  <w:rsids>
    <w:rsidRoot w:val="00DD5C59"/>
    <w:rsid w:val="001022D2"/>
    <w:rsid w:val="00544D7B"/>
    <w:rsid w:val="008B70DE"/>
    <w:rsid w:val="00BF7E4D"/>
    <w:rsid w:val="00DD5C59"/>
    <w:rsid w:val="00E4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352B3"/>
  <w15:chartTrackingRefBased/>
  <w15:docId w15:val="{C5B270FC-7D1A-4636-8931-FA407935D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0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 Hong</dc:creator>
  <cp:keywords/>
  <dc:description/>
  <cp:lastModifiedBy>Yili Hong</cp:lastModifiedBy>
  <cp:revision>4</cp:revision>
  <dcterms:created xsi:type="dcterms:W3CDTF">2021-09-06T18:10:00Z</dcterms:created>
  <dcterms:modified xsi:type="dcterms:W3CDTF">2021-09-06T18:38:00Z</dcterms:modified>
</cp:coreProperties>
</file>